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2f0809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ad455898-8135-4692-96ad-9b7c4617279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0:42:28Z</dcterms:created>
  <dcterms:modified xsi:type="dcterms:W3CDTF">2023-08-04T00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